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As a dedicated and passionate Veterinarian with over [X years] of experience in animal health care, I am writing to express my enthusiasm for the opportunity to contribute my skills and expertise to your esteemed organization in Vietnam Ho Chi Minh City. The dynamic environment of this bustling metropolis, combined with its growing awareness of pet welfare and the critical need for quality veterinary services, aligns perfectly with my professional goals. I am particularly drawn to [Organization Name]’s commitment to excellence in veterinary care and its role in shaping the future of animal health in this vibrant city.</w:t>
      </w:r>
    </w:p>
    <w:p>
      <w:pPr>
        <w:pStyle w:val="BodyText"/>
      </w:pPr>
      <w:r>
        <w:t xml:space="preserve">My journey as a Veterinarian has been driven by a deep love for animals and a desire to make a meaningful impact on their well-being. Throughout my career, I have worked extensively with diverse species, from household pets to livestock, ensuring they receive compassionate and evidence-based medical care. My expertise spans preventive medicine, surgical procedures, diagnostic imaging, and client education—areas that are increasingly vital in Vietnam Ho Chi Minh City’s rapidly evolving urban landscape. The city’s expanding middle class and rising pet ownership rates have created a demand for skilled professionals who can bridge the gap between traditional practices and modern veterinary science.</w:t>
      </w:r>
    </w:p>
    <w:p>
      <w:pPr>
        <w:pStyle w:val="BodyText"/>
      </w:pPr>
      <w:r>
        <w:t xml:space="preserve">What sets me apart as a Veterinarian is my ability to adapt to diverse environments while maintaining the highest standards of care. In my previous roles, I have collaborated with local communities, veterinary clinics, and animal welfare organizations to improve access to healthcare for animals. For instance, during my time in [Previous Location], I led a community outreach program that provided free vaccinations and wellness check-ups to underserved populations. This experience not only reinforced the importance of preventive care but also highlighted the power of education in fostering a culture of responsibility toward animal health—a mission I am eager to continue in Vietnam Ho Chi Minh City.</w:t>
      </w:r>
    </w:p>
    <w:p>
      <w:pPr>
        <w:pStyle w:val="BodyText"/>
      </w:pPr>
      <w:r>
        <w:t xml:space="preserve">Vietnam Ho Chi Minh City, with its unique blend of tradition and modernity, presents an exciting opportunity for a Veterinarian to contribute to a growing sector. The city’s fast-paced lifestyle and increasing reliance on companion animals have placed new demands on veterinary services. As a professional who thrives in dynamic settings, I am confident in my ability to navigate the challenges of this environment while delivering exceptional care. My fluency in [language(s)] and cultural adaptability further enable me to connect with local clients and colleagues, ensuring that communication is clear and trust is built effectively.</w:t>
      </w:r>
    </w:p>
    <w:p>
      <w:pPr>
        <w:pStyle w:val="BodyText"/>
      </w:pPr>
      <w:r>
        <w:t xml:space="preserve">One of the most compelling aspects of working in Vietnam Ho Chi Minh City is the chance to be part of a community that values innovation and progress. The city’s veterinary industry is evolving rapidly, with a growing emphasis on specialized care, technological advancements, and ethical practices. I am particularly inspired by [Organization Name]’s focus on [specific initiative or value, e.g., "sustainable animal welfare programs" or "state-of-the-art diagnostic facilities"], which resonates deeply with my own philosophy of integrating science and compassion in every patient interaction.</w:t>
      </w:r>
    </w:p>
    <w:p>
      <w:pPr>
        <w:pStyle w:val="BodyText"/>
      </w:pPr>
      <w:r>
        <w:t xml:space="preserve">My professional background includes extensive experience in both clinical and administrative roles, allowing me to approach veterinary care holistically. I have managed veterinary teams, coordinated with suppliers to ensure the availability of essential medications, and developed training programs for junior staff. These experiences have honed my leadership skills and taught me the importance of collaboration in delivering seamless care. In Vietnam Ho Chi Minh City, where the demand for skilled professionals is high, I aim to leverage these strengths to support your team’s objectives and contribute to the long-term success of your organization.</w:t>
      </w:r>
    </w:p>
    <w:p>
      <w:pPr>
        <w:pStyle w:val="BodyText"/>
      </w:pPr>
      <w:r>
        <w:t xml:space="preserve">Furthermore, I am deeply committed to continuing my education and staying updated on the latest advancements in veterinary medicine. I regularly attend conferences, participate in webinars, and pursue certifications in areas such as [specific areas of interest]. This dedication ensures that I provide the most up-to-date and effective treatments for animals, which is especially crucial in a city like Ho Chi Minh City, where pets are often considered family members and their health is a top priority.</w:t>
      </w:r>
    </w:p>
    <w:p>
      <w:pPr>
        <w:pStyle w:val="BodyText"/>
      </w:pPr>
      <w:r>
        <w:t xml:space="preserve">What excites me most about this opportunity is the chance to work within Vietnam’s unique cultural context. The country’s rich traditions and values shape how people interact with animals, and I am eager to learn from local practices while sharing my own expertise. For example, I have studied the role of traditional medicine in Vietnamese animal care and would welcome the opportunity to explore ways to integrate complementary approaches with modern veterinary science. This cultural exchange not only enriches my practice but also fosters mutual respect and understanding.</w:t>
      </w:r>
    </w:p>
    <w:p>
      <w:pPr>
        <w:pStyle w:val="BodyText"/>
      </w:pPr>
      <w:r>
        <w:t xml:space="preserve">In closing, I am confident that my qualifications, passion for veterinary medicine, and enthusiasm for contributing to Vietnam Ho Chi Minh City’s animal health landscape make me an ideal candidate for this role. I am eager to bring my skills to [Organization Name] and collaborate with a team that shares my commitment to excellence. Thank you for considering my application. I would be delighted to discuss how I can contribute to your organization’s mission and help shape the future of veterinary care in this remarkable city.</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in Vietnam Ho Chi Minh City</dc:title>
  <dc:creator/>
  <dc:language>en</dc:language>
  <cp:keywords/>
  <dcterms:created xsi:type="dcterms:W3CDTF">2026-07-24T18:50:55Z</dcterms:created>
  <dcterms:modified xsi:type="dcterms:W3CDTF">2026-07-24T18:50:55Z</dcterms:modified>
</cp:coreProperties>
</file>

<file path=docProps/custom.xml><?xml version="1.0" encoding="utf-8"?>
<Properties xmlns="http://schemas.openxmlformats.org/officeDocument/2006/custom-properties" xmlns:vt="http://schemas.openxmlformats.org/officeDocument/2006/docPropsVTypes"/>
</file>